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29FC" w:rsidRPr="00A529FC" w:rsidRDefault="00A529FC" w:rsidP="00A529FC">
      <w:pPr>
        <w:rPr>
          <w:b/>
          <w:bCs/>
        </w:rPr>
      </w:pPr>
      <w:r w:rsidRPr="00A529FC">
        <w:rPr>
          <w:b/>
          <w:bCs/>
        </w:rPr>
        <w:t>Methods section</w:t>
      </w:r>
    </w:p>
    <w:p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:rsidR="00A529FC" w:rsidRDefault="00A529FC" w:rsidP="00A529FC">
      <w:pPr>
        <w:rPr>
          <w:b/>
          <w:bCs/>
        </w:rPr>
      </w:pPr>
    </w:p>
    <w:p w:rsidR="00A529FC" w:rsidRDefault="00A529FC" w:rsidP="00A529FC">
      <w:pPr>
        <w:rPr>
          <w:b/>
          <w:bCs/>
        </w:rPr>
      </w:pPr>
      <w:r>
        <w:rPr>
          <w:b/>
          <w:bCs/>
        </w:rPr>
        <w:t>Results</w:t>
      </w:r>
    </w:p>
    <w:p w:rsidR="00A529FC" w:rsidRDefault="00A529FC" w:rsidP="00A529F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:rsidR="00A529FC" w:rsidRDefault="00A529FC" w:rsidP="00A529F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:rsidR="00A529FC" w:rsidRDefault="00A529FC" w:rsidP="00A529F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:rsidR="00A529FC" w:rsidRDefault="00A529FC" w:rsidP="00A529F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:rsidR="00A529FC" w:rsidRDefault="00A529FC" w:rsidP="00A529FC">
      <w:pPr>
        <w:rPr>
          <w:b/>
          <w:bCs/>
        </w:rPr>
      </w:pPr>
    </w:p>
    <w:p w:rsidR="00A529FC" w:rsidRDefault="00A529FC" w:rsidP="00A529FC">
      <w:pPr>
        <w:rPr>
          <w:b/>
          <w:bCs/>
        </w:rPr>
      </w:pPr>
      <w:r>
        <w:rPr>
          <w:b/>
          <w:bCs/>
        </w:rPr>
        <w:t>Tables</w:t>
      </w:r>
    </w:p>
    <w:p w:rsidR="00A529FC" w:rsidRDefault="00A529FC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125"/>
        <w:gridCol w:w="3865"/>
      </w:tblGrid>
      <w:tr w:rsidR="00A529FC" w:rsidTr="00BF3A29">
        <w:tc>
          <w:tcPr>
            <w:tcW w:w="5125" w:type="dxa"/>
          </w:tcPr>
          <w:p w:rsidR="00A529FC" w:rsidRPr="00A529FC" w:rsidRDefault="00A529FC" w:rsidP="00A529FC">
            <w:r>
              <w:t>Geographic characteristics</w:t>
            </w:r>
          </w:p>
        </w:tc>
        <w:tc>
          <w:tcPr>
            <w:tcW w:w="3865" w:type="dxa"/>
          </w:tcPr>
          <w:p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:rsidTr="00BF3A29">
        <w:tc>
          <w:tcPr>
            <w:tcW w:w="5125" w:type="dxa"/>
          </w:tcPr>
          <w:p w:rsidR="00A529FC" w:rsidRPr="00A529FC" w:rsidRDefault="00A529FC" w:rsidP="00A529FC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3865" w:type="dxa"/>
          </w:tcPr>
          <w:p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:rsidTr="00BF3A29">
        <w:tc>
          <w:tcPr>
            <w:tcW w:w="5125" w:type="dxa"/>
          </w:tcPr>
          <w:p w:rsidR="00A529FC" w:rsidRPr="00A529FC" w:rsidRDefault="00A529FC" w:rsidP="00A529FC">
            <w:r>
              <w:t>Total census-designated urban areas</w:t>
            </w:r>
          </w:p>
        </w:tc>
        <w:tc>
          <w:tcPr>
            <w:tcW w:w="3865" w:type="dxa"/>
          </w:tcPr>
          <w:p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:rsidTr="00BF3A29">
        <w:tc>
          <w:tcPr>
            <w:tcW w:w="5125" w:type="dxa"/>
          </w:tcPr>
          <w:p w:rsidR="00A529FC" w:rsidRPr="00A529FC" w:rsidRDefault="00A529FC" w:rsidP="00A529FC">
            <w:pPr>
              <w:rPr>
                <w:b/>
                <w:bCs/>
              </w:rPr>
            </w:pPr>
          </w:p>
        </w:tc>
        <w:tc>
          <w:tcPr>
            <w:tcW w:w="3865" w:type="dxa"/>
          </w:tcPr>
          <w:p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:rsidTr="00BF3A29">
        <w:tc>
          <w:tcPr>
            <w:tcW w:w="5125" w:type="dxa"/>
          </w:tcPr>
          <w:p w:rsidR="00A529FC" w:rsidRPr="00A529FC" w:rsidRDefault="00A529FC" w:rsidP="00A529FC">
            <w:r w:rsidRPr="00A529FC">
              <w:t>Demographic characteristics</w:t>
            </w:r>
          </w:p>
        </w:tc>
        <w:tc>
          <w:tcPr>
            <w:tcW w:w="3865" w:type="dxa"/>
          </w:tcPr>
          <w:p w:rsidR="00A529FC" w:rsidRPr="00A529FC" w:rsidRDefault="00A529FC" w:rsidP="00A529FC"/>
        </w:tc>
      </w:tr>
      <w:tr w:rsidR="00A529FC" w:rsidRPr="00A529FC" w:rsidTr="00BF3A29">
        <w:tc>
          <w:tcPr>
            <w:tcW w:w="5125" w:type="dxa"/>
          </w:tcPr>
          <w:p w:rsidR="00A529FC" w:rsidRPr="00A529FC" w:rsidRDefault="00A529FC" w:rsidP="00A529FC">
            <w:r w:rsidRPr="00A529FC">
              <w:t>Total population</w:t>
            </w:r>
          </w:p>
        </w:tc>
        <w:tc>
          <w:tcPr>
            <w:tcW w:w="3865" w:type="dxa"/>
          </w:tcPr>
          <w:p w:rsidR="00A529FC" w:rsidRPr="00A529FC" w:rsidRDefault="00A529FC" w:rsidP="00A529FC"/>
        </w:tc>
      </w:tr>
      <w:tr w:rsidR="00A529FC" w:rsidRPr="00A529FC" w:rsidTr="00BF3A29">
        <w:tc>
          <w:tcPr>
            <w:tcW w:w="5125" w:type="dxa"/>
          </w:tcPr>
          <w:p w:rsidR="00A529FC" w:rsidRPr="00A529FC" w:rsidRDefault="00A529FC" w:rsidP="00A529FC">
            <w:r w:rsidRPr="00A529FC">
              <w:t>Total population of children (birth – 18)</w:t>
            </w:r>
          </w:p>
        </w:tc>
        <w:tc>
          <w:tcPr>
            <w:tcW w:w="3865" w:type="dxa"/>
          </w:tcPr>
          <w:p w:rsidR="00A529FC" w:rsidRPr="00A529FC" w:rsidRDefault="00A529FC" w:rsidP="00A529FC"/>
        </w:tc>
      </w:tr>
      <w:tr w:rsidR="00A529FC" w:rsidTr="00BF3A29">
        <w:tc>
          <w:tcPr>
            <w:tcW w:w="5125" w:type="dxa"/>
          </w:tcPr>
          <w:p w:rsidR="00A529FC" w:rsidRPr="00A529FC" w:rsidRDefault="00A529FC" w:rsidP="00A529FC">
            <w:r>
              <w:t>Mean (range) number of children in census blocks</w:t>
            </w:r>
          </w:p>
        </w:tc>
        <w:tc>
          <w:tcPr>
            <w:tcW w:w="3865" w:type="dxa"/>
          </w:tcPr>
          <w:p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:rsidTr="00BF3A29">
        <w:tc>
          <w:tcPr>
            <w:tcW w:w="5125" w:type="dxa"/>
          </w:tcPr>
          <w:p w:rsidR="00A529FC" w:rsidRPr="00A529FC" w:rsidRDefault="00A529FC" w:rsidP="00A529FC">
            <w:pPr>
              <w:rPr>
                <w:b/>
                <w:bCs/>
              </w:rPr>
            </w:pPr>
          </w:p>
        </w:tc>
        <w:tc>
          <w:tcPr>
            <w:tcW w:w="3865" w:type="dxa"/>
          </w:tcPr>
          <w:p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:rsidTr="00BF3A29">
        <w:tc>
          <w:tcPr>
            <w:tcW w:w="5125" w:type="dxa"/>
          </w:tcPr>
          <w:p w:rsidR="00A529FC" w:rsidRPr="00A529FC" w:rsidRDefault="00A529FC" w:rsidP="00A529FC">
            <w:r>
              <w:t>Population of children by living location</w:t>
            </w:r>
          </w:p>
        </w:tc>
        <w:tc>
          <w:tcPr>
            <w:tcW w:w="3865" w:type="dxa"/>
          </w:tcPr>
          <w:p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5125" w:type="dxa"/>
          </w:tcPr>
          <w:p w:rsidR="00BF3A29" w:rsidRPr="00A529FC" w:rsidRDefault="00BF3A29" w:rsidP="00BF3A29">
            <w:r>
              <w:t>Urbanized area</w:t>
            </w:r>
            <w:r>
              <w:t xml:space="preserve">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386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5125" w:type="dxa"/>
          </w:tcPr>
          <w:p w:rsidR="00BF3A29" w:rsidRPr="00A529FC" w:rsidRDefault="00BF3A29" w:rsidP="00BF3A29">
            <w:r>
              <w:t>Urban clusters (</w:t>
            </w:r>
            <w:r>
              <w:rPr>
                <w:rFonts w:cstheme="minorHAnsi"/>
              </w:rPr>
              <w:t>≥</w:t>
            </w:r>
            <w:r>
              <w:rPr>
                <w:rFonts w:cstheme="minorHAnsi"/>
              </w:rPr>
              <w:t>2,500 and &lt;50,000 people)</w:t>
            </w:r>
          </w:p>
        </w:tc>
        <w:tc>
          <w:tcPr>
            <w:tcW w:w="386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5125" w:type="dxa"/>
          </w:tcPr>
          <w:p w:rsidR="00BF3A29" w:rsidRPr="00BF3A29" w:rsidRDefault="00BF3A29" w:rsidP="00BF3A29">
            <w:r>
              <w:t>Other urban</w:t>
            </w:r>
          </w:p>
        </w:tc>
        <w:tc>
          <w:tcPr>
            <w:tcW w:w="386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5125" w:type="dxa"/>
          </w:tcPr>
          <w:p w:rsidR="00BF3A29" w:rsidRPr="00BF3A29" w:rsidRDefault="00BF3A29" w:rsidP="00BF3A29">
            <w:r>
              <w:t>Rural</w:t>
            </w:r>
          </w:p>
        </w:tc>
        <w:tc>
          <w:tcPr>
            <w:tcW w:w="386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512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  <w:tc>
          <w:tcPr>
            <w:tcW w:w="386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5125" w:type="dxa"/>
          </w:tcPr>
          <w:p w:rsidR="00BF3A29" w:rsidRPr="00BF3A29" w:rsidRDefault="00BF3A29" w:rsidP="00BF3A29">
            <w:r>
              <w:t>Population of children by median household income</w:t>
            </w:r>
          </w:p>
        </w:tc>
        <w:tc>
          <w:tcPr>
            <w:tcW w:w="386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5125" w:type="dxa"/>
          </w:tcPr>
          <w:p w:rsidR="00BF3A29" w:rsidRPr="00BF3A29" w:rsidRDefault="00BF3A29" w:rsidP="00BF3A29">
            <w:r w:rsidRPr="00BF3A29">
              <w:t>&lt;20,000</w:t>
            </w:r>
          </w:p>
        </w:tc>
        <w:tc>
          <w:tcPr>
            <w:tcW w:w="386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5125" w:type="dxa"/>
          </w:tcPr>
          <w:p w:rsidR="00BF3A29" w:rsidRPr="00BF3A29" w:rsidRDefault="00BF3A29" w:rsidP="00BF3A29">
            <w:r>
              <w:t>20,000 to  &lt;35,000</w:t>
            </w:r>
          </w:p>
        </w:tc>
        <w:tc>
          <w:tcPr>
            <w:tcW w:w="386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5125" w:type="dxa"/>
          </w:tcPr>
          <w:p w:rsidR="00BF3A29" w:rsidRPr="00BF3A29" w:rsidRDefault="00BF3A29" w:rsidP="00BF3A29">
            <w:r>
              <w:t>35,000 to &lt;50,000</w:t>
            </w:r>
          </w:p>
        </w:tc>
        <w:tc>
          <w:tcPr>
            <w:tcW w:w="386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5125" w:type="dxa"/>
          </w:tcPr>
          <w:p w:rsidR="00BF3A29" w:rsidRPr="00BF3A29" w:rsidRDefault="00BF3A29" w:rsidP="00BF3A29">
            <w:r>
              <w:t>50,000 to &lt;75,000</w:t>
            </w:r>
          </w:p>
        </w:tc>
        <w:tc>
          <w:tcPr>
            <w:tcW w:w="386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5125" w:type="dxa"/>
          </w:tcPr>
          <w:p w:rsidR="00BF3A29" w:rsidRPr="00BF3A29" w:rsidRDefault="00BF3A29" w:rsidP="00BF3A29">
            <w:r>
              <w:rPr>
                <w:rFonts w:cstheme="minorHAnsi"/>
              </w:rPr>
              <w:t>≥</w:t>
            </w:r>
            <w:r>
              <w:rPr>
                <w:rFonts w:cstheme="minorHAnsi"/>
              </w:rPr>
              <w:t>75,000</w:t>
            </w:r>
          </w:p>
        </w:tc>
        <w:tc>
          <w:tcPr>
            <w:tcW w:w="3865" w:type="dxa"/>
          </w:tcPr>
          <w:p w:rsidR="00BF3A29" w:rsidRPr="00A529FC" w:rsidRDefault="00BF3A29" w:rsidP="00BF3A29">
            <w:pPr>
              <w:rPr>
                <w:b/>
                <w:bCs/>
              </w:rPr>
            </w:pPr>
          </w:p>
        </w:tc>
      </w:tr>
    </w:tbl>
    <w:p w:rsidR="00330CB2" w:rsidRPr="00330CB2" w:rsidRDefault="00330CB2" w:rsidP="00330CB2">
      <w:pPr>
        <w:rPr>
          <w:b/>
          <w:bCs/>
        </w:rPr>
      </w:pPr>
    </w:p>
    <w:p w:rsidR="00BF3A29" w:rsidRDefault="00BF3A29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BF3A29" w:rsidTr="00BF3A29">
        <w:tc>
          <w:tcPr>
            <w:tcW w:w="4495" w:type="dxa"/>
          </w:tcPr>
          <w:p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4495" w:type="dxa"/>
          </w:tcPr>
          <w:p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4495" w:type="dxa"/>
          </w:tcPr>
          <w:p w:rsidR="00BF3A29" w:rsidRPr="00BF3A29" w:rsidRDefault="00BF3A29" w:rsidP="00BF3A29">
            <w:r>
              <w:t>Mean</w:t>
            </w:r>
          </w:p>
        </w:tc>
        <w:tc>
          <w:tcPr>
            <w:tcW w:w="4495" w:type="dxa"/>
          </w:tcPr>
          <w:p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4495" w:type="dxa"/>
          </w:tcPr>
          <w:p w:rsidR="00BF3A29" w:rsidRPr="00BF3A29" w:rsidRDefault="00BF3A29" w:rsidP="00BF3A29">
            <w:r>
              <w:t>Min</w:t>
            </w:r>
          </w:p>
        </w:tc>
        <w:tc>
          <w:tcPr>
            <w:tcW w:w="4495" w:type="dxa"/>
          </w:tcPr>
          <w:p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4495" w:type="dxa"/>
          </w:tcPr>
          <w:p w:rsidR="00BF3A29" w:rsidRPr="00BF3A29" w:rsidRDefault="00BF3A29" w:rsidP="00BF3A29">
            <w:r>
              <w:t>25%</w:t>
            </w:r>
          </w:p>
        </w:tc>
        <w:tc>
          <w:tcPr>
            <w:tcW w:w="4495" w:type="dxa"/>
          </w:tcPr>
          <w:p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4495" w:type="dxa"/>
          </w:tcPr>
          <w:p w:rsidR="00BF3A29" w:rsidRPr="00BF3A29" w:rsidRDefault="00BF3A29" w:rsidP="00BF3A29">
            <w:r>
              <w:t>50%</w:t>
            </w:r>
          </w:p>
        </w:tc>
        <w:tc>
          <w:tcPr>
            <w:tcW w:w="4495" w:type="dxa"/>
          </w:tcPr>
          <w:p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4495" w:type="dxa"/>
          </w:tcPr>
          <w:p w:rsidR="00BF3A29" w:rsidRPr="00BF3A29" w:rsidRDefault="00BF3A29" w:rsidP="00BF3A29">
            <w:r>
              <w:t>75%</w:t>
            </w:r>
          </w:p>
        </w:tc>
        <w:tc>
          <w:tcPr>
            <w:tcW w:w="4495" w:type="dxa"/>
          </w:tcPr>
          <w:p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:rsidTr="00BF3A29">
        <w:tc>
          <w:tcPr>
            <w:tcW w:w="4495" w:type="dxa"/>
          </w:tcPr>
          <w:p w:rsidR="00BF3A29" w:rsidRPr="00BF3A29" w:rsidRDefault="00BF3A29" w:rsidP="00BF3A29">
            <w:r w:rsidRPr="00BF3A29">
              <w:t>Max</w:t>
            </w:r>
          </w:p>
        </w:tc>
        <w:tc>
          <w:tcPr>
            <w:tcW w:w="4495" w:type="dxa"/>
          </w:tcPr>
          <w:p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:rsidR="00330CB2" w:rsidRPr="00330CB2" w:rsidRDefault="00330CB2" w:rsidP="00330CB2">
      <w:pPr>
        <w:rPr>
          <w:b/>
          <w:bCs/>
        </w:rPr>
      </w:pPr>
    </w:p>
    <w:p w:rsidR="00330CB2" w:rsidRDefault="00330CB2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Estimated asthma incident cases among childre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330CB2" w:rsidTr="00330CB2">
        <w:tc>
          <w:tcPr>
            <w:tcW w:w="4495" w:type="dxa"/>
          </w:tcPr>
          <w:p w:rsidR="00330CB2" w:rsidRPr="00330CB2" w:rsidRDefault="00330CB2" w:rsidP="00330CB2">
            <w:r>
              <w:t>Total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330CB2" w:rsidRDefault="00330CB2" w:rsidP="00330CB2">
            <w:r>
              <w:t>By living location (% of Total)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A529FC" w:rsidRDefault="00330CB2" w:rsidP="00330CB2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A529FC" w:rsidRDefault="00330CB2" w:rsidP="00330CB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BF3A29" w:rsidRDefault="00330CB2" w:rsidP="00330CB2">
            <w:r>
              <w:t>Other urban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BF3A29" w:rsidRDefault="00330CB2" w:rsidP="00330CB2">
            <w:r>
              <w:t>Rural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330CB2" w:rsidRDefault="00330CB2" w:rsidP="00330CB2"/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330CB2" w:rsidRDefault="00330CB2" w:rsidP="00330CB2">
            <w:r>
              <w:t>By median household income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BF3A29" w:rsidRDefault="00330CB2" w:rsidP="00330CB2">
            <w:r w:rsidRPr="00BF3A29">
              <w:t>&lt;20,000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BF3A29" w:rsidRDefault="00330CB2" w:rsidP="00330CB2">
            <w:r>
              <w:t>20,000 to  &lt;35,000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BF3A29" w:rsidRDefault="00330CB2" w:rsidP="00330CB2">
            <w:r>
              <w:t>35,000 to &lt;50,000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BF3A29" w:rsidRDefault="00330CB2" w:rsidP="00330CB2">
            <w:r>
              <w:t>50,000 to &lt;75,000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  <w:tr w:rsidR="00330CB2" w:rsidTr="00330CB2">
        <w:tc>
          <w:tcPr>
            <w:tcW w:w="4495" w:type="dxa"/>
          </w:tcPr>
          <w:p w:rsidR="00330CB2" w:rsidRPr="00BF3A29" w:rsidRDefault="00330CB2" w:rsidP="00330CB2">
            <w:r>
              <w:rPr>
                <w:rFonts w:cstheme="minorHAnsi"/>
              </w:rPr>
              <w:t>≥75,000</w:t>
            </w:r>
          </w:p>
        </w:tc>
        <w:tc>
          <w:tcPr>
            <w:tcW w:w="4495" w:type="dxa"/>
          </w:tcPr>
          <w:p w:rsidR="00330CB2" w:rsidRPr="00330CB2" w:rsidRDefault="00330CB2" w:rsidP="00330CB2"/>
        </w:tc>
      </w:tr>
    </w:tbl>
    <w:p w:rsidR="00330CB2" w:rsidRPr="00330CB2" w:rsidRDefault="00330CB2" w:rsidP="00330CB2">
      <w:pPr>
        <w:rPr>
          <w:b/>
          <w:bCs/>
        </w:rPr>
      </w:pPr>
    </w:p>
    <w:p w:rsidR="00330CB2" w:rsidRDefault="00330CB2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ttributable number of childhood asthma incident cases and percentage of asthma incident cases due to TRAP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08"/>
        <w:gridCol w:w="2526"/>
        <w:gridCol w:w="2057"/>
        <w:gridCol w:w="2199"/>
      </w:tblGrid>
      <w:tr w:rsidR="00330CB2" w:rsidRPr="00330CB2" w:rsidTr="00330CB2">
        <w:tc>
          <w:tcPr>
            <w:tcW w:w="2208" w:type="dxa"/>
          </w:tcPr>
          <w:p w:rsidR="00330CB2" w:rsidRDefault="00330CB2" w:rsidP="00330CB2"/>
        </w:tc>
        <w:tc>
          <w:tcPr>
            <w:tcW w:w="2526" w:type="dxa"/>
          </w:tcPr>
          <w:p w:rsidR="00330CB2" w:rsidRDefault="00330CB2" w:rsidP="00330CB2"/>
        </w:tc>
        <w:tc>
          <w:tcPr>
            <w:tcW w:w="2057" w:type="dxa"/>
          </w:tcPr>
          <w:p w:rsidR="00330CB2" w:rsidRPr="00330CB2" w:rsidRDefault="00330CB2" w:rsidP="00330CB2">
            <w:r>
              <w:t>AC</w:t>
            </w:r>
          </w:p>
        </w:tc>
        <w:tc>
          <w:tcPr>
            <w:tcW w:w="2199" w:type="dxa"/>
          </w:tcPr>
          <w:p w:rsidR="00330CB2" w:rsidRPr="00330CB2" w:rsidRDefault="00330CB2" w:rsidP="00330CB2">
            <w:r>
              <w:t>% of all asthma cases</w:t>
            </w:r>
          </w:p>
        </w:tc>
      </w:tr>
      <w:tr w:rsidR="00330CB2" w:rsidRPr="00330CB2" w:rsidTr="00330CB2">
        <w:tc>
          <w:tcPr>
            <w:tcW w:w="2208" w:type="dxa"/>
          </w:tcPr>
          <w:p w:rsidR="00330CB2" w:rsidRPr="00330CB2" w:rsidRDefault="00330CB2" w:rsidP="00330CB2">
            <w:r>
              <w:t>Total</w:t>
            </w:r>
          </w:p>
        </w:tc>
        <w:tc>
          <w:tcPr>
            <w:tcW w:w="2526" w:type="dxa"/>
          </w:tcPr>
          <w:p w:rsidR="00330CB2" w:rsidRPr="00330CB2" w:rsidRDefault="00330CB2" w:rsidP="00330CB2"/>
        </w:tc>
        <w:tc>
          <w:tcPr>
            <w:tcW w:w="2057" w:type="dxa"/>
          </w:tcPr>
          <w:p w:rsidR="00330CB2" w:rsidRPr="00330CB2" w:rsidRDefault="00330CB2" w:rsidP="00330CB2"/>
        </w:tc>
        <w:tc>
          <w:tcPr>
            <w:tcW w:w="2199" w:type="dxa"/>
          </w:tcPr>
          <w:p w:rsidR="00330CB2" w:rsidRPr="00330CB2" w:rsidRDefault="00330CB2" w:rsidP="00330CB2"/>
        </w:tc>
      </w:tr>
      <w:tr w:rsidR="00330CB2" w:rsidRPr="00330CB2" w:rsidTr="00330CB2">
        <w:tc>
          <w:tcPr>
            <w:tcW w:w="2208" w:type="dxa"/>
          </w:tcPr>
          <w:p w:rsidR="00330CB2" w:rsidRPr="00330CB2" w:rsidRDefault="00330CB2" w:rsidP="00330CB2"/>
        </w:tc>
        <w:tc>
          <w:tcPr>
            <w:tcW w:w="2526" w:type="dxa"/>
          </w:tcPr>
          <w:p w:rsidR="00330CB2" w:rsidRPr="00330CB2" w:rsidRDefault="00330CB2" w:rsidP="00330CB2"/>
        </w:tc>
        <w:tc>
          <w:tcPr>
            <w:tcW w:w="2057" w:type="dxa"/>
          </w:tcPr>
          <w:p w:rsidR="00330CB2" w:rsidRPr="00330CB2" w:rsidRDefault="00330CB2" w:rsidP="00330CB2"/>
        </w:tc>
        <w:tc>
          <w:tcPr>
            <w:tcW w:w="2199" w:type="dxa"/>
          </w:tcPr>
          <w:p w:rsidR="00330CB2" w:rsidRPr="00330CB2" w:rsidRDefault="00330CB2" w:rsidP="00330CB2"/>
        </w:tc>
      </w:tr>
      <w:tr w:rsidR="00AA29F2" w:rsidRPr="00330CB2" w:rsidTr="00330CB2">
        <w:tc>
          <w:tcPr>
            <w:tcW w:w="2208" w:type="dxa"/>
            <w:vMerge w:val="restart"/>
          </w:tcPr>
          <w:p w:rsidR="00AA29F2" w:rsidRDefault="00AA29F2" w:rsidP="00AA29F2">
            <w:r>
              <w:t>By living location</w:t>
            </w:r>
          </w:p>
        </w:tc>
        <w:tc>
          <w:tcPr>
            <w:tcW w:w="2526" w:type="dxa"/>
          </w:tcPr>
          <w:p w:rsidR="00AA29F2" w:rsidRPr="00A529FC" w:rsidRDefault="00AA29F2" w:rsidP="00AA29F2">
            <w:r>
              <w:t xml:space="preserve">Urbanized area </w:t>
            </w:r>
          </w:p>
        </w:tc>
        <w:tc>
          <w:tcPr>
            <w:tcW w:w="2057" w:type="dxa"/>
          </w:tcPr>
          <w:p w:rsidR="00AA29F2" w:rsidRPr="00330CB2" w:rsidRDefault="00AA29F2" w:rsidP="00AA29F2"/>
        </w:tc>
        <w:tc>
          <w:tcPr>
            <w:tcW w:w="2199" w:type="dxa"/>
          </w:tcPr>
          <w:p w:rsidR="00AA29F2" w:rsidRPr="00330CB2" w:rsidRDefault="00AA29F2" w:rsidP="00AA29F2"/>
        </w:tc>
      </w:tr>
      <w:tr w:rsidR="00AA29F2" w:rsidRPr="00330CB2" w:rsidTr="00330CB2">
        <w:tc>
          <w:tcPr>
            <w:tcW w:w="2208" w:type="dxa"/>
            <w:vMerge/>
          </w:tcPr>
          <w:p w:rsidR="00AA29F2" w:rsidRDefault="00AA29F2" w:rsidP="00AA29F2"/>
        </w:tc>
        <w:tc>
          <w:tcPr>
            <w:tcW w:w="2526" w:type="dxa"/>
          </w:tcPr>
          <w:p w:rsidR="00AA29F2" w:rsidRPr="00A529FC" w:rsidRDefault="00AA29F2" w:rsidP="00AA29F2">
            <w:r>
              <w:t xml:space="preserve">Urban clusters </w:t>
            </w:r>
          </w:p>
        </w:tc>
        <w:tc>
          <w:tcPr>
            <w:tcW w:w="2057" w:type="dxa"/>
          </w:tcPr>
          <w:p w:rsidR="00AA29F2" w:rsidRPr="00330CB2" w:rsidRDefault="00AA29F2" w:rsidP="00AA29F2"/>
        </w:tc>
        <w:tc>
          <w:tcPr>
            <w:tcW w:w="2199" w:type="dxa"/>
          </w:tcPr>
          <w:p w:rsidR="00AA29F2" w:rsidRPr="00330CB2" w:rsidRDefault="00AA29F2" w:rsidP="00AA29F2"/>
        </w:tc>
      </w:tr>
      <w:tr w:rsidR="00AA29F2" w:rsidRPr="00330CB2" w:rsidTr="00330CB2">
        <w:tc>
          <w:tcPr>
            <w:tcW w:w="2208" w:type="dxa"/>
            <w:vMerge/>
          </w:tcPr>
          <w:p w:rsidR="00AA29F2" w:rsidRDefault="00AA29F2" w:rsidP="00AA29F2"/>
        </w:tc>
        <w:tc>
          <w:tcPr>
            <w:tcW w:w="2526" w:type="dxa"/>
          </w:tcPr>
          <w:p w:rsidR="00AA29F2" w:rsidRPr="00BF3A29" w:rsidRDefault="00AA29F2" w:rsidP="00AA29F2">
            <w:r>
              <w:t>Other urban</w:t>
            </w:r>
          </w:p>
        </w:tc>
        <w:tc>
          <w:tcPr>
            <w:tcW w:w="2057" w:type="dxa"/>
          </w:tcPr>
          <w:p w:rsidR="00AA29F2" w:rsidRPr="00330CB2" w:rsidRDefault="00AA29F2" w:rsidP="00AA29F2"/>
        </w:tc>
        <w:tc>
          <w:tcPr>
            <w:tcW w:w="2199" w:type="dxa"/>
          </w:tcPr>
          <w:p w:rsidR="00AA29F2" w:rsidRPr="00330CB2" w:rsidRDefault="00AA29F2" w:rsidP="00AA29F2"/>
        </w:tc>
      </w:tr>
      <w:tr w:rsidR="00AA29F2" w:rsidRPr="00330CB2" w:rsidTr="00330CB2">
        <w:tc>
          <w:tcPr>
            <w:tcW w:w="2208" w:type="dxa"/>
            <w:vMerge/>
          </w:tcPr>
          <w:p w:rsidR="00AA29F2" w:rsidRDefault="00AA29F2" w:rsidP="00AA29F2"/>
        </w:tc>
        <w:tc>
          <w:tcPr>
            <w:tcW w:w="2526" w:type="dxa"/>
          </w:tcPr>
          <w:p w:rsidR="00AA29F2" w:rsidRPr="00BF3A29" w:rsidRDefault="00AA29F2" w:rsidP="00AA29F2">
            <w:r>
              <w:t>Rural</w:t>
            </w:r>
          </w:p>
        </w:tc>
        <w:tc>
          <w:tcPr>
            <w:tcW w:w="2057" w:type="dxa"/>
          </w:tcPr>
          <w:p w:rsidR="00AA29F2" w:rsidRPr="00330CB2" w:rsidRDefault="00AA29F2" w:rsidP="00AA29F2"/>
        </w:tc>
        <w:tc>
          <w:tcPr>
            <w:tcW w:w="2199" w:type="dxa"/>
          </w:tcPr>
          <w:p w:rsidR="00AA29F2" w:rsidRPr="00330CB2" w:rsidRDefault="00AA29F2" w:rsidP="00AA29F2"/>
        </w:tc>
      </w:tr>
      <w:tr w:rsidR="00330CB2" w:rsidRPr="00330CB2" w:rsidTr="00330CB2">
        <w:tc>
          <w:tcPr>
            <w:tcW w:w="2208" w:type="dxa"/>
          </w:tcPr>
          <w:p w:rsidR="00330CB2" w:rsidRPr="00330CB2" w:rsidRDefault="00330CB2" w:rsidP="00330CB2"/>
        </w:tc>
        <w:tc>
          <w:tcPr>
            <w:tcW w:w="2526" w:type="dxa"/>
          </w:tcPr>
          <w:p w:rsidR="00330CB2" w:rsidRPr="00330CB2" w:rsidRDefault="00330CB2" w:rsidP="00330CB2"/>
        </w:tc>
        <w:tc>
          <w:tcPr>
            <w:tcW w:w="2057" w:type="dxa"/>
          </w:tcPr>
          <w:p w:rsidR="00330CB2" w:rsidRPr="00330CB2" w:rsidRDefault="00330CB2" w:rsidP="00330CB2"/>
        </w:tc>
        <w:tc>
          <w:tcPr>
            <w:tcW w:w="2199" w:type="dxa"/>
          </w:tcPr>
          <w:p w:rsidR="00330CB2" w:rsidRPr="00330CB2" w:rsidRDefault="00330CB2" w:rsidP="00330CB2"/>
        </w:tc>
      </w:tr>
      <w:tr w:rsidR="00330CB2" w:rsidRPr="00330CB2" w:rsidTr="00330CB2">
        <w:tc>
          <w:tcPr>
            <w:tcW w:w="2208" w:type="dxa"/>
            <w:vMerge w:val="restart"/>
          </w:tcPr>
          <w:p w:rsidR="00330CB2" w:rsidRPr="00BF3A29" w:rsidRDefault="00330CB2" w:rsidP="00330CB2">
            <w:r>
              <w:t>By median household income</w:t>
            </w:r>
          </w:p>
        </w:tc>
        <w:tc>
          <w:tcPr>
            <w:tcW w:w="2526" w:type="dxa"/>
          </w:tcPr>
          <w:p w:rsidR="00330CB2" w:rsidRPr="00BF3A29" w:rsidRDefault="00330CB2" w:rsidP="00330CB2">
            <w:r w:rsidRPr="00BF3A29">
              <w:t>&lt;20,000</w:t>
            </w:r>
          </w:p>
        </w:tc>
        <w:tc>
          <w:tcPr>
            <w:tcW w:w="2057" w:type="dxa"/>
          </w:tcPr>
          <w:p w:rsidR="00330CB2" w:rsidRPr="00330CB2" w:rsidRDefault="00330CB2" w:rsidP="00330CB2"/>
        </w:tc>
        <w:tc>
          <w:tcPr>
            <w:tcW w:w="2199" w:type="dxa"/>
          </w:tcPr>
          <w:p w:rsidR="00330CB2" w:rsidRPr="00330CB2" w:rsidRDefault="00330CB2" w:rsidP="00330CB2"/>
        </w:tc>
      </w:tr>
      <w:tr w:rsidR="00330CB2" w:rsidRPr="00330CB2" w:rsidTr="00330CB2">
        <w:tc>
          <w:tcPr>
            <w:tcW w:w="2208" w:type="dxa"/>
            <w:vMerge/>
          </w:tcPr>
          <w:p w:rsidR="00330CB2" w:rsidRDefault="00330CB2" w:rsidP="00330CB2"/>
        </w:tc>
        <w:tc>
          <w:tcPr>
            <w:tcW w:w="2526" w:type="dxa"/>
          </w:tcPr>
          <w:p w:rsidR="00330CB2" w:rsidRPr="00BF3A29" w:rsidRDefault="00330CB2" w:rsidP="00330CB2">
            <w:r>
              <w:t>20,000 to  &lt;35,000</w:t>
            </w:r>
          </w:p>
        </w:tc>
        <w:tc>
          <w:tcPr>
            <w:tcW w:w="2057" w:type="dxa"/>
          </w:tcPr>
          <w:p w:rsidR="00330CB2" w:rsidRPr="00330CB2" w:rsidRDefault="00330CB2" w:rsidP="00330CB2"/>
        </w:tc>
        <w:tc>
          <w:tcPr>
            <w:tcW w:w="2199" w:type="dxa"/>
          </w:tcPr>
          <w:p w:rsidR="00330CB2" w:rsidRPr="00330CB2" w:rsidRDefault="00330CB2" w:rsidP="00330CB2"/>
        </w:tc>
      </w:tr>
      <w:tr w:rsidR="00330CB2" w:rsidRPr="00330CB2" w:rsidTr="00330CB2">
        <w:tc>
          <w:tcPr>
            <w:tcW w:w="2208" w:type="dxa"/>
            <w:vMerge/>
          </w:tcPr>
          <w:p w:rsidR="00330CB2" w:rsidRDefault="00330CB2" w:rsidP="00330CB2"/>
        </w:tc>
        <w:tc>
          <w:tcPr>
            <w:tcW w:w="2526" w:type="dxa"/>
          </w:tcPr>
          <w:p w:rsidR="00330CB2" w:rsidRPr="00BF3A29" w:rsidRDefault="00330CB2" w:rsidP="00330CB2">
            <w:r>
              <w:t>35,000 to &lt;50,000</w:t>
            </w:r>
          </w:p>
        </w:tc>
        <w:tc>
          <w:tcPr>
            <w:tcW w:w="2057" w:type="dxa"/>
          </w:tcPr>
          <w:p w:rsidR="00330CB2" w:rsidRPr="00330CB2" w:rsidRDefault="00330CB2" w:rsidP="00330CB2"/>
        </w:tc>
        <w:tc>
          <w:tcPr>
            <w:tcW w:w="2199" w:type="dxa"/>
          </w:tcPr>
          <w:p w:rsidR="00330CB2" w:rsidRPr="00330CB2" w:rsidRDefault="00330CB2" w:rsidP="00330CB2"/>
        </w:tc>
      </w:tr>
      <w:tr w:rsidR="00330CB2" w:rsidRPr="00330CB2" w:rsidTr="00330CB2">
        <w:tc>
          <w:tcPr>
            <w:tcW w:w="2208" w:type="dxa"/>
            <w:vMerge/>
          </w:tcPr>
          <w:p w:rsidR="00330CB2" w:rsidRDefault="00330CB2" w:rsidP="00330CB2"/>
        </w:tc>
        <w:tc>
          <w:tcPr>
            <w:tcW w:w="2526" w:type="dxa"/>
          </w:tcPr>
          <w:p w:rsidR="00330CB2" w:rsidRPr="00BF3A29" w:rsidRDefault="00330CB2" w:rsidP="00330CB2">
            <w:r>
              <w:t>50,000 to &lt;75,000</w:t>
            </w:r>
          </w:p>
        </w:tc>
        <w:tc>
          <w:tcPr>
            <w:tcW w:w="2057" w:type="dxa"/>
          </w:tcPr>
          <w:p w:rsidR="00330CB2" w:rsidRPr="00330CB2" w:rsidRDefault="00330CB2" w:rsidP="00330CB2"/>
        </w:tc>
        <w:tc>
          <w:tcPr>
            <w:tcW w:w="2199" w:type="dxa"/>
          </w:tcPr>
          <w:p w:rsidR="00330CB2" w:rsidRPr="00330CB2" w:rsidRDefault="00330CB2" w:rsidP="00330CB2"/>
        </w:tc>
      </w:tr>
      <w:tr w:rsidR="00330CB2" w:rsidRPr="00330CB2" w:rsidTr="00330CB2">
        <w:tc>
          <w:tcPr>
            <w:tcW w:w="2208" w:type="dxa"/>
            <w:vMerge/>
          </w:tcPr>
          <w:p w:rsidR="00330CB2" w:rsidRDefault="00330CB2" w:rsidP="00330CB2">
            <w:pPr>
              <w:rPr>
                <w:rFonts w:cstheme="minorHAnsi"/>
              </w:rPr>
            </w:pPr>
          </w:p>
        </w:tc>
        <w:tc>
          <w:tcPr>
            <w:tcW w:w="2526" w:type="dxa"/>
          </w:tcPr>
          <w:p w:rsidR="00330CB2" w:rsidRPr="00BF3A29" w:rsidRDefault="00330CB2" w:rsidP="00330CB2">
            <w:r>
              <w:rPr>
                <w:rFonts w:cstheme="minorHAnsi"/>
              </w:rPr>
              <w:t>≥75,000</w:t>
            </w:r>
          </w:p>
        </w:tc>
        <w:tc>
          <w:tcPr>
            <w:tcW w:w="2057" w:type="dxa"/>
          </w:tcPr>
          <w:p w:rsidR="00330CB2" w:rsidRPr="00330CB2" w:rsidRDefault="00330CB2" w:rsidP="00330CB2"/>
        </w:tc>
        <w:tc>
          <w:tcPr>
            <w:tcW w:w="2199" w:type="dxa"/>
          </w:tcPr>
          <w:p w:rsidR="00330CB2" w:rsidRPr="00330CB2" w:rsidRDefault="00330CB2" w:rsidP="00330CB2"/>
        </w:tc>
      </w:tr>
    </w:tbl>
    <w:p w:rsidR="00A529FC" w:rsidRPr="008B791E" w:rsidRDefault="00A529FC" w:rsidP="008B791E">
      <w:pPr>
        <w:rPr>
          <w:b/>
          <w:bCs/>
        </w:rPr>
      </w:pPr>
    </w:p>
    <w:p w:rsidR="00A529FC" w:rsidRDefault="008B791E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:rsidR="00AA29F2" w:rsidRPr="00A529FC" w:rsidRDefault="00AA29F2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14"/>
        <w:gridCol w:w="2241"/>
        <w:gridCol w:w="1064"/>
        <w:gridCol w:w="1433"/>
        <w:gridCol w:w="1269"/>
        <w:gridCol w:w="1269"/>
      </w:tblGrid>
      <w:tr w:rsidR="00AA29F2" w:rsidRPr="00330CB2" w:rsidTr="00AA29F2">
        <w:tc>
          <w:tcPr>
            <w:tcW w:w="1714" w:type="dxa"/>
          </w:tcPr>
          <w:p w:rsidR="00AA29F2" w:rsidRDefault="00AA29F2" w:rsidP="00682AC9"/>
        </w:tc>
        <w:tc>
          <w:tcPr>
            <w:tcW w:w="2241" w:type="dxa"/>
          </w:tcPr>
          <w:p w:rsidR="00AA29F2" w:rsidRDefault="00AA29F2" w:rsidP="00682AC9"/>
        </w:tc>
        <w:tc>
          <w:tcPr>
            <w:tcW w:w="1064" w:type="dxa"/>
          </w:tcPr>
          <w:p w:rsidR="00AA29F2" w:rsidRPr="00330CB2" w:rsidRDefault="00AA29F2" w:rsidP="00682AC9">
            <w:r>
              <w:t>Mean</w:t>
            </w:r>
          </w:p>
        </w:tc>
        <w:tc>
          <w:tcPr>
            <w:tcW w:w="1433" w:type="dxa"/>
          </w:tcPr>
          <w:p w:rsidR="00AA29F2" w:rsidRPr="00330CB2" w:rsidRDefault="00AA29F2" w:rsidP="00AA29F2">
            <w:r>
              <w:t>Min</w:t>
            </w:r>
          </w:p>
        </w:tc>
        <w:tc>
          <w:tcPr>
            <w:tcW w:w="1269" w:type="dxa"/>
          </w:tcPr>
          <w:p w:rsidR="00AA29F2" w:rsidRDefault="00AA29F2" w:rsidP="00AA29F2">
            <w:r>
              <w:t>Median</w:t>
            </w:r>
          </w:p>
        </w:tc>
        <w:tc>
          <w:tcPr>
            <w:tcW w:w="1269" w:type="dxa"/>
          </w:tcPr>
          <w:p w:rsidR="00AA29F2" w:rsidRDefault="00AA29F2" w:rsidP="00AA29F2">
            <w:r>
              <w:t>Max</w:t>
            </w:r>
          </w:p>
        </w:tc>
      </w:tr>
      <w:tr w:rsidR="00AA29F2" w:rsidRPr="00330CB2" w:rsidTr="00AA29F2">
        <w:tc>
          <w:tcPr>
            <w:tcW w:w="1714" w:type="dxa"/>
          </w:tcPr>
          <w:p w:rsidR="00AA29F2" w:rsidRPr="00330CB2" w:rsidRDefault="00AA29F2" w:rsidP="00682AC9">
            <w:r>
              <w:lastRenderedPageBreak/>
              <w:t>Total</w:t>
            </w:r>
          </w:p>
        </w:tc>
        <w:tc>
          <w:tcPr>
            <w:tcW w:w="2241" w:type="dxa"/>
          </w:tcPr>
          <w:p w:rsidR="00AA29F2" w:rsidRPr="00330CB2" w:rsidRDefault="00AA29F2" w:rsidP="00682AC9"/>
        </w:tc>
        <w:tc>
          <w:tcPr>
            <w:tcW w:w="1064" w:type="dxa"/>
          </w:tcPr>
          <w:p w:rsidR="00AA29F2" w:rsidRPr="00330CB2" w:rsidRDefault="00AA29F2" w:rsidP="00682AC9"/>
        </w:tc>
        <w:tc>
          <w:tcPr>
            <w:tcW w:w="1433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</w:tr>
      <w:tr w:rsidR="00AA29F2" w:rsidRPr="00330CB2" w:rsidTr="00AA29F2">
        <w:tc>
          <w:tcPr>
            <w:tcW w:w="1714" w:type="dxa"/>
            <w:vMerge w:val="restart"/>
          </w:tcPr>
          <w:p w:rsidR="00AA29F2" w:rsidRDefault="00AA29F2" w:rsidP="00682AC9">
            <w:r>
              <w:t>By living location</w:t>
            </w:r>
          </w:p>
        </w:tc>
        <w:tc>
          <w:tcPr>
            <w:tcW w:w="2241" w:type="dxa"/>
          </w:tcPr>
          <w:p w:rsidR="00AA29F2" w:rsidRPr="00A529FC" w:rsidRDefault="00AA29F2" w:rsidP="00AA29F2">
            <w:r>
              <w:t xml:space="preserve">Urbanized area </w:t>
            </w:r>
          </w:p>
        </w:tc>
        <w:tc>
          <w:tcPr>
            <w:tcW w:w="1064" w:type="dxa"/>
          </w:tcPr>
          <w:p w:rsidR="00AA29F2" w:rsidRPr="00330CB2" w:rsidRDefault="00AA29F2" w:rsidP="00682AC9"/>
        </w:tc>
        <w:tc>
          <w:tcPr>
            <w:tcW w:w="1433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</w:tr>
      <w:tr w:rsidR="00AA29F2" w:rsidRPr="00330CB2" w:rsidTr="00AA29F2">
        <w:tc>
          <w:tcPr>
            <w:tcW w:w="1714" w:type="dxa"/>
            <w:vMerge/>
          </w:tcPr>
          <w:p w:rsidR="00AA29F2" w:rsidRDefault="00AA29F2" w:rsidP="00682AC9"/>
        </w:tc>
        <w:tc>
          <w:tcPr>
            <w:tcW w:w="2241" w:type="dxa"/>
          </w:tcPr>
          <w:p w:rsidR="00AA29F2" w:rsidRPr="00A529FC" w:rsidRDefault="00AA29F2" w:rsidP="00AA29F2">
            <w:r>
              <w:t xml:space="preserve">Urban clusters </w:t>
            </w:r>
          </w:p>
        </w:tc>
        <w:tc>
          <w:tcPr>
            <w:tcW w:w="1064" w:type="dxa"/>
          </w:tcPr>
          <w:p w:rsidR="00AA29F2" w:rsidRPr="00330CB2" w:rsidRDefault="00AA29F2" w:rsidP="00682AC9"/>
        </w:tc>
        <w:tc>
          <w:tcPr>
            <w:tcW w:w="1433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</w:tr>
      <w:tr w:rsidR="00AA29F2" w:rsidRPr="00330CB2" w:rsidTr="00AA29F2">
        <w:tc>
          <w:tcPr>
            <w:tcW w:w="1714" w:type="dxa"/>
            <w:vMerge/>
          </w:tcPr>
          <w:p w:rsidR="00AA29F2" w:rsidRDefault="00AA29F2" w:rsidP="00682AC9"/>
        </w:tc>
        <w:tc>
          <w:tcPr>
            <w:tcW w:w="2241" w:type="dxa"/>
          </w:tcPr>
          <w:p w:rsidR="00AA29F2" w:rsidRPr="00BF3A29" w:rsidRDefault="00AA29F2" w:rsidP="00682AC9">
            <w:r>
              <w:t>Other urban</w:t>
            </w:r>
          </w:p>
        </w:tc>
        <w:tc>
          <w:tcPr>
            <w:tcW w:w="1064" w:type="dxa"/>
          </w:tcPr>
          <w:p w:rsidR="00AA29F2" w:rsidRPr="00330CB2" w:rsidRDefault="00AA29F2" w:rsidP="00682AC9"/>
        </w:tc>
        <w:tc>
          <w:tcPr>
            <w:tcW w:w="1433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</w:tr>
      <w:tr w:rsidR="00AA29F2" w:rsidRPr="00330CB2" w:rsidTr="00AA29F2">
        <w:tc>
          <w:tcPr>
            <w:tcW w:w="1714" w:type="dxa"/>
            <w:vMerge/>
          </w:tcPr>
          <w:p w:rsidR="00AA29F2" w:rsidRDefault="00AA29F2" w:rsidP="00682AC9"/>
        </w:tc>
        <w:tc>
          <w:tcPr>
            <w:tcW w:w="2241" w:type="dxa"/>
          </w:tcPr>
          <w:p w:rsidR="00AA29F2" w:rsidRPr="00BF3A29" w:rsidRDefault="00AA29F2" w:rsidP="00682AC9">
            <w:r>
              <w:t>Rural</w:t>
            </w:r>
          </w:p>
        </w:tc>
        <w:tc>
          <w:tcPr>
            <w:tcW w:w="1064" w:type="dxa"/>
          </w:tcPr>
          <w:p w:rsidR="00AA29F2" w:rsidRPr="00330CB2" w:rsidRDefault="00AA29F2" w:rsidP="00682AC9"/>
        </w:tc>
        <w:tc>
          <w:tcPr>
            <w:tcW w:w="1433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</w:tr>
      <w:tr w:rsidR="00AA29F2" w:rsidRPr="00330CB2" w:rsidTr="00AA29F2">
        <w:tc>
          <w:tcPr>
            <w:tcW w:w="1714" w:type="dxa"/>
            <w:vMerge w:val="restart"/>
          </w:tcPr>
          <w:p w:rsidR="00AA29F2" w:rsidRPr="00BF3A29" w:rsidRDefault="00AA29F2" w:rsidP="00682AC9">
            <w:r>
              <w:t>By median household income</w:t>
            </w:r>
          </w:p>
        </w:tc>
        <w:tc>
          <w:tcPr>
            <w:tcW w:w="2241" w:type="dxa"/>
          </w:tcPr>
          <w:p w:rsidR="00AA29F2" w:rsidRPr="00BF3A29" w:rsidRDefault="00AA29F2" w:rsidP="00682AC9">
            <w:r w:rsidRPr="00BF3A29">
              <w:t>&lt;20,000</w:t>
            </w:r>
          </w:p>
        </w:tc>
        <w:tc>
          <w:tcPr>
            <w:tcW w:w="1064" w:type="dxa"/>
          </w:tcPr>
          <w:p w:rsidR="00AA29F2" w:rsidRPr="00330CB2" w:rsidRDefault="00AA29F2" w:rsidP="00682AC9"/>
        </w:tc>
        <w:tc>
          <w:tcPr>
            <w:tcW w:w="1433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</w:tr>
      <w:tr w:rsidR="00AA29F2" w:rsidRPr="00330CB2" w:rsidTr="00AA29F2">
        <w:tc>
          <w:tcPr>
            <w:tcW w:w="1714" w:type="dxa"/>
            <w:vMerge/>
          </w:tcPr>
          <w:p w:rsidR="00AA29F2" w:rsidRDefault="00AA29F2" w:rsidP="00682AC9"/>
        </w:tc>
        <w:tc>
          <w:tcPr>
            <w:tcW w:w="2241" w:type="dxa"/>
          </w:tcPr>
          <w:p w:rsidR="00AA29F2" w:rsidRPr="00BF3A29" w:rsidRDefault="00AA29F2" w:rsidP="00682AC9">
            <w:r>
              <w:t>20,000 to  &lt;35,000</w:t>
            </w:r>
          </w:p>
        </w:tc>
        <w:tc>
          <w:tcPr>
            <w:tcW w:w="1064" w:type="dxa"/>
          </w:tcPr>
          <w:p w:rsidR="00AA29F2" w:rsidRPr="00330CB2" w:rsidRDefault="00AA29F2" w:rsidP="00682AC9"/>
        </w:tc>
        <w:tc>
          <w:tcPr>
            <w:tcW w:w="1433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</w:tr>
      <w:tr w:rsidR="00AA29F2" w:rsidRPr="00330CB2" w:rsidTr="00AA29F2">
        <w:tc>
          <w:tcPr>
            <w:tcW w:w="1714" w:type="dxa"/>
            <w:vMerge/>
          </w:tcPr>
          <w:p w:rsidR="00AA29F2" w:rsidRDefault="00AA29F2" w:rsidP="00682AC9"/>
        </w:tc>
        <w:tc>
          <w:tcPr>
            <w:tcW w:w="2241" w:type="dxa"/>
          </w:tcPr>
          <w:p w:rsidR="00AA29F2" w:rsidRPr="00BF3A29" w:rsidRDefault="00AA29F2" w:rsidP="00682AC9">
            <w:r>
              <w:t>35,000 to &lt;50,000</w:t>
            </w:r>
          </w:p>
        </w:tc>
        <w:tc>
          <w:tcPr>
            <w:tcW w:w="1064" w:type="dxa"/>
          </w:tcPr>
          <w:p w:rsidR="00AA29F2" w:rsidRPr="00330CB2" w:rsidRDefault="00AA29F2" w:rsidP="00682AC9"/>
        </w:tc>
        <w:tc>
          <w:tcPr>
            <w:tcW w:w="1433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</w:tr>
      <w:tr w:rsidR="00AA29F2" w:rsidRPr="00330CB2" w:rsidTr="00AA29F2">
        <w:tc>
          <w:tcPr>
            <w:tcW w:w="1714" w:type="dxa"/>
            <w:vMerge/>
          </w:tcPr>
          <w:p w:rsidR="00AA29F2" w:rsidRDefault="00AA29F2" w:rsidP="00682AC9"/>
        </w:tc>
        <w:tc>
          <w:tcPr>
            <w:tcW w:w="2241" w:type="dxa"/>
          </w:tcPr>
          <w:p w:rsidR="00AA29F2" w:rsidRPr="00BF3A29" w:rsidRDefault="00AA29F2" w:rsidP="00682AC9">
            <w:r>
              <w:t>50,000 to &lt;75,000</w:t>
            </w:r>
          </w:p>
        </w:tc>
        <w:tc>
          <w:tcPr>
            <w:tcW w:w="1064" w:type="dxa"/>
          </w:tcPr>
          <w:p w:rsidR="00AA29F2" w:rsidRPr="00330CB2" w:rsidRDefault="00AA29F2" w:rsidP="00682AC9"/>
        </w:tc>
        <w:tc>
          <w:tcPr>
            <w:tcW w:w="1433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</w:tr>
      <w:tr w:rsidR="00AA29F2" w:rsidRPr="00330CB2" w:rsidTr="00AA29F2">
        <w:tc>
          <w:tcPr>
            <w:tcW w:w="1714" w:type="dxa"/>
            <w:vMerge/>
          </w:tcPr>
          <w:p w:rsidR="00AA29F2" w:rsidRDefault="00AA29F2" w:rsidP="00682AC9">
            <w:pPr>
              <w:rPr>
                <w:rFonts w:cstheme="minorHAnsi"/>
              </w:rPr>
            </w:pPr>
          </w:p>
        </w:tc>
        <w:tc>
          <w:tcPr>
            <w:tcW w:w="2241" w:type="dxa"/>
          </w:tcPr>
          <w:p w:rsidR="00AA29F2" w:rsidRPr="00BF3A29" w:rsidRDefault="00AA29F2" w:rsidP="00682AC9">
            <w:r>
              <w:rPr>
                <w:rFonts w:cstheme="minorHAnsi"/>
              </w:rPr>
              <w:t>≥75,000</w:t>
            </w:r>
          </w:p>
        </w:tc>
        <w:tc>
          <w:tcPr>
            <w:tcW w:w="1064" w:type="dxa"/>
          </w:tcPr>
          <w:p w:rsidR="00AA29F2" w:rsidRPr="00330CB2" w:rsidRDefault="00AA29F2" w:rsidP="00682AC9"/>
        </w:tc>
        <w:tc>
          <w:tcPr>
            <w:tcW w:w="1433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  <w:tc>
          <w:tcPr>
            <w:tcW w:w="1269" w:type="dxa"/>
          </w:tcPr>
          <w:p w:rsidR="00AA29F2" w:rsidRPr="00330CB2" w:rsidRDefault="00AA29F2" w:rsidP="00682AC9"/>
        </w:tc>
      </w:tr>
    </w:tbl>
    <w:p w:rsidR="00AA29F2" w:rsidRDefault="00AA29F2" w:rsidP="00AA29F2">
      <w:pPr>
        <w:pStyle w:val="ListParagraph"/>
        <w:ind w:left="360"/>
        <w:rPr>
          <w:b/>
          <w:bCs/>
        </w:rPr>
      </w:pPr>
    </w:p>
    <w:p w:rsidR="00AA29F2" w:rsidRPr="00A529FC" w:rsidRDefault="00AA29F2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sthma survey summary survey coun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AA29F2" w:rsidTr="00AA29F2">
        <w:tc>
          <w:tcPr>
            <w:tcW w:w="2963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AA29F2" w:rsidTr="00AA29F2">
        <w:tc>
          <w:tcPr>
            <w:tcW w:w="2963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:rsidTr="00AA29F2">
        <w:tc>
          <w:tcPr>
            <w:tcW w:w="2963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&lt;12 month</w:t>
            </w: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:rsidTr="00AA29F2">
        <w:tc>
          <w:tcPr>
            <w:tcW w:w="2963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At-risk</w:t>
            </w: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:rsidTr="00AA29F2">
        <w:tc>
          <w:tcPr>
            <w:tcW w:w="2963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Missing</w:t>
            </w: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:rsidTr="00AA29F2">
        <w:tc>
          <w:tcPr>
            <w:tcW w:w="2963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valence </w:t>
            </w: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:rsidTr="00AA29F2">
        <w:tc>
          <w:tcPr>
            <w:tcW w:w="2963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IR per 1,000</w:t>
            </w: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AA29F2">
            <w:pPr>
              <w:rPr>
                <w:b/>
                <w:bCs/>
              </w:rPr>
            </w:pPr>
          </w:p>
        </w:tc>
      </w:tr>
    </w:tbl>
    <w:p w:rsidR="00AA29F2" w:rsidRDefault="00AA29F2" w:rsidP="00AA29F2">
      <w:pPr>
        <w:pStyle w:val="ListParagraph"/>
        <w:ind w:left="360"/>
        <w:rPr>
          <w:b/>
          <w:bCs/>
        </w:rPr>
      </w:pPr>
    </w:p>
    <w:p w:rsidR="00AA29F2" w:rsidRPr="00A529FC" w:rsidRDefault="00AA29F2" w:rsidP="00AA29F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Asthma survey summary </w:t>
      </w:r>
      <w:r>
        <w:rPr>
          <w:b/>
          <w:bCs/>
        </w:rPr>
        <w:t>weighted</w:t>
      </w:r>
      <w:r>
        <w:rPr>
          <w:b/>
          <w:bCs/>
        </w:rPr>
        <w:t xml:space="preserve"> </w:t>
      </w:r>
      <w:r>
        <w:rPr>
          <w:b/>
          <w:bCs/>
        </w:rPr>
        <w:t>coun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AA29F2" w:rsidTr="00682AC9">
        <w:tc>
          <w:tcPr>
            <w:tcW w:w="2963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AA29F2" w:rsidTr="00682AC9">
        <w:tc>
          <w:tcPr>
            <w:tcW w:w="2963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</w:tr>
      <w:tr w:rsidR="00AA29F2" w:rsidTr="00682AC9">
        <w:tc>
          <w:tcPr>
            <w:tcW w:w="2963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  <w:r>
              <w:rPr>
                <w:b/>
                <w:bCs/>
              </w:rPr>
              <w:t>&lt;12 month</w:t>
            </w: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</w:tr>
      <w:tr w:rsidR="00AA29F2" w:rsidTr="00682AC9">
        <w:tc>
          <w:tcPr>
            <w:tcW w:w="2963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  <w:r>
              <w:rPr>
                <w:b/>
                <w:bCs/>
              </w:rPr>
              <w:t>At-risk</w:t>
            </w: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</w:tr>
      <w:tr w:rsidR="00AA29F2" w:rsidTr="00682AC9">
        <w:tc>
          <w:tcPr>
            <w:tcW w:w="2963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  <w:r>
              <w:rPr>
                <w:b/>
                <w:bCs/>
              </w:rPr>
              <w:t>Missing</w:t>
            </w: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</w:tr>
      <w:tr w:rsidR="00AA29F2" w:rsidTr="00682AC9">
        <w:tc>
          <w:tcPr>
            <w:tcW w:w="2963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valence </w:t>
            </w: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</w:tr>
      <w:tr w:rsidR="00AA29F2" w:rsidTr="00682AC9">
        <w:tc>
          <w:tcPr>
            <w:tcW w:w="2963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  <w:r>
              <w:rPr>
                <w:b/>
                <w:bCs/>
              </w:rPr>
              <w:t>IR per 1,000</w:t>
            </w: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:rsidR="00AA29F2" w:rsidRPr="00AA29F2" w:rsidRDefault="00AA29F2" w:rsidP="00682AC9">
            <w:pPr>
              <w:rPr>
                <w:b/>
                <w:bCs/>
              </w:rPr>
            </w:pPr>
          </w:p>
        </w:tc>
      </w:tr>
    </w:tbl>
    <w:p w:rsidR="00AA29F2" w:rsidRDefault="00AA29F2" w:rsidP="00AA29F2">
      <w:pPr>
        <w:pStyle w:val="ListParagraph"/>
        <w:ind w:left="360"/>
        <w:rPr>
          <w:b/>
          <w:bCs/>
        </w:rPr>
      </w:pPr>
    </w:p>
    <w:p w:rsidR="00AA29F2" w:rsidRPr="00A529FC" w:rsidRDefault="00AA29F2" w:rsidP="00AA29F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sthma survey summary survey count</w:t>
      </w:r>
      <w:r>
        <w:rPr>
          <w:b/>
          <w:bCs/>
        </w:rPr>
        <w:t xml:space="preserve"> by state</w:t>
      </w:r>
    </w:p>
    <w:p w:rsidR="00AA29F2" w:rsidRPr="00D0282D" w:rsidRDefault="00AA29F2" w:rsidP="00D0282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sthma survey summary weighted counts by state</w:t>
      </w:r>
    </w:p>
    <w:p w:rsidR="00D0282D" w:rsidRPr="00D0282D" w:rsidRDefault="00D0282D" w:rsidP="00D0282D">
      <w:pPr>
        <w:rPr>
          <w:b/>
          <w:bCs/>
        </w:rPr>
      </w:pPr>
    </w:p>
    <w:p w:rsidR="00D0282D" w:rsidRDefault="00D0282D" w:rsidP="00D0282D">
      <w:pPr>
        <w:rPr>
          <w:b/>
          <w:bCs/>
        </w:rPr>
      </w:pPr>
      <w:r>
        <w:rPr>
          <w:b/>
          <w:bCs/>
        </w:rPr>
        <w:t>Figures</w:t>
      </w:r>
    </w:p>
    <w:p w:rsidR="00D0282D" w:rsidRDefault="0056147A" w:rsidP="0056147A">
      <w:pPr>
        <w:pStyle w:val="ListParagraph"/>
        <w:numPr>
          <w:ilvl w:val="0"/>
          <w:numId w:val="4"/>
        </w:numPr>
        <w:rPr>
          <w:b/>
          <w:bCs/>
        </w:rPr>
      </w:pPr>
      <w:r w:rsidRPr="0056147A">
        <w:rPr>
          <w:b/>
          <w:bCs/>
        </w:rPr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:rsidR="0056147A" w:rsidRDefault="0056147A" w:rsidP="0056147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:rsidR="0056147A" w:rsidRDefault="0056147A" w:rsidP="0056147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:rsidR="0056147A" w:rsidRDefault="0056147A" w:rsidP="0056147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</w:p>
    <w:p w:rsidR="0056147A" w:rsidRPr="00D0282D" w:rsidRDefault="0056147A" w:rsidP="0056147A">
      <w:pPr>
        <w:pStyle w:val="ListParagraph"/>
        <w:numPr>
          <w:ilvl w:val="0"/>
          <w:numId w:val="4"/>
        </w:numPr>
        <w:rPr>
          <w:b/>
          <w:bCs/>
        </w:rPr>
      </w:pPr>
      <w:bookmarkStart w:id="0" w:name="_GoBack"/>
      <w:bookmarkEnd w:id="0"/>
      <w:r>
        <w:rPr>
          <w:b/>
          <w:bCs/>
        </w:rPr>
        <w:t xml:space="preserve"> </w:t>
      </w:r>
    </w:p>
    <w:p w:rsidR="00A529FC" w:rsidRDefault="00A529FC"/>
    <w:sectPr w:rsidR="00A52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gxrAUETH7IsAAAA"/>
  </w:docVars>
  <w:rsids>
    <w:rsidRoot w:val="00A529FC"/>
    <w:rsid w:val="00330CB2"/>
    <w:rsid w:val="003C268D"/>
    <w:rsid w:val="0056147A"/>
    <w:rsid w:val="008B791E"/>
    <w:rsid w:val="00A529FC"/>
    <w:rsid w:val="00AA29F2"/>
    <w:rsid w:val="00BF3A29"/>
    <w:rsid w:val="00D0282D"/>
    <w:rsid w:val="00F5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9416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3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2</cp:revision>
  <dcterms:created xsi:type="dcterms:W3CDTF">2019-04-16T14:55:00Z</dcterms:created>
  <dcterms:modified xsi:type="dcterms:W3CDTF">2019-04-16T18:52:00Z</dcterms:modified>
</cp:coreProperties>
</file>